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5AC5C824" w:rsidR="006E0646" w:rsidRDefault="00F76F8D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74551CB8" w:rsidR="00E04D2E" w:rsidRDefault="00A0646B" w:rsidP="00C446D7">
                <w:pPr>
                  <w:jc w:val="left"/>
                </w:pPr>
                <w:r>
                  <w:t>3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105652F0" w:rsidR="00E04D2E" w:rsidRDefault="00A0646B" w:rsidP="00C446D7">
                <w:pPr>
                  <w:jc w:val="left"/>
                </w:pPr>
                <w:r>
                  <w:t>1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r w:rsidR="00F76F8D">
        <w:fldChar w:fldCharType="begin"/>
      </w:r>
      <w:r w:rsidR="00F76F8D">
        <w:instrText xml:space="preserve"> SEQ Table \* ARABIC </w:instrText>
      </w:r>
      <w:r w:rsidR="00F76F8D">
        <w:fldChar w:fldCharType="separate"/>
      </w:r>
      <w:r w:rsidR="007F4E0E">
        <w:rPr>
          <w:noProof/>
        </w:rPr>
        <w:t>1</w:t>
      </w:r>
      <w:r w:rsidR="00F76F8D">
        <w:rPr>
          <w:noProof/>
        </w:rPr>
        <w:fldChar w:fldCharType="end"/>
      </w:r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1A1D0263" w:rsidR="00BE132B" w:rsidRPr="002E76FF" w:rsidRDefault="00EF5A4A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EF5A4A">
              <w:t xml:space="preserve">Move </w:t>
            </w:r>
            <w:r>
              <w:t>zone setting information from LEDs to screen</w:t>
            </w:r>
          </w:p>
        </w:tc>
        <w:tc>
          <w:tcPr>
            <w:tcW w:w="4543" w:type="dxa"/>
          </w:tcPr>
          <w:p w14:paraId="1A2AF2D6" w14:textId="7E85E3B1" w:rsidR="00BE132B" w:rsidRPr="002E76FF" w:rsidRDefault="00EF5A4A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EF5A4A">
              <w:t>Lack of GPIOs</w:t>
            </w:r>
          </w:p>
        </w:tc>
      </w:tr>
      <w:tr w:rsidR="00BE132B" w14:paraId="621EDBD4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77777777" w:rsidR="00BE132B" w:rsidRDefault="00BE132B" w:rsidP="00F722E7"/>
        </w:tc>
        <w:tc>
          <w:tcPr>
            <w:tcW w:w="4379" w:type="dxa"/>
          </w:tcPr>
          <w:p w14:paraId="469485B7" w14:textId="77777777" w:rsidR="00BE132B" w:rsidRDefault="00BE132B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43" w:type="dxa"/>
          </w:tcPr>
          <w:p w14:paraId="4ADA89E8" w14:textId="77777777" w:rsidR="00BE132B" w:rsidRDefault="00BE132B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r w:rsidR="00F76F8D">
        <w:fldChar w:fldCharType="begin"/>
      </w:r>
      <w:r w:rsidR="00F76F8D">
        <w:instrText xml:space="preserve"> SEQ Table \* ARABIC </w:instrText>
      </w:r>
      <w:r w:rsidR="00F76F8D">
        <w:fldChar w:fldCharType="separate"/>
      </w:r>
      <w:r w:rsidR="007F4E0E">
        <w:rPr>
          <w:noProof/>
        </w:rPr>
        <w:t>2</w:t>
      </w:r>
      <w:r w:rsidR="00F76F8D">
        <w:rPr>
          <w:noProof/>
        </w:rPr>
        <w:fldChar w:fldCharType="end"/>
      </w:r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01C5416A" w:rsidR="00AB417B" w:rsidRPr="002E76FF" w:rsidRDefault="002A22AF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FE378D">
              <w:t xml:space="preserve">MSP430FR4133 datasheet lists clock frequency as 16 MHz, but that’s just a max freq. </w:t>
            </w:r>
            <w:r w:rsidR="009E14B6">
              <w:t xml:space="preserve">When using </w:t>
            </w:r>
            <w:proofErr w:type="spellStart"/>
            <w:r w:rsidR="009E14B6">
              <w:t>Timer_A</w:t>
            </w:r>
            <w:proofErr w:type="spellEnd"/>
            <w:r w:rsidR="009E14B6">
              <w:t xml:space="preserve"> counter,</w:t>
            </w:r>
            <w:r w:rsidR="00FA4564" w:rsidRPr="00FE378D">
              <w:t xml:space="preserve"> SMCLK </w:t>
            </w:r>
            <w:r w:rsidR="009E14B6">
              <w:t>was 8</w:t>
            </w:r>
            <w:r w:rsidR="00FA4564" w:rsidRPr="00FE378D">
              <w:t> MHz</w:t>
            </w:r>
            <w:r w:rsidR="009E14B6">
              <w:t>, so we needed to divide by 8 in order to count every microsecond</w:t>
            </w:r>
            <w:r w:rsidR="00FA4564" w:rsidRPr="00FE378D">
              <w:t xml:space="preserve">. This caused </w:t>
            </w:r>
            <w:r w:rsidR="00FE378D" w:rsidRPr="00FE378D">
              <w:t xml:space="preserve">problems for getting accurate readings on the ultrasonic sensors, which need to measure the time it takes for </w:t>
            </w:r>
            <w:r w:rsidR="002A38AC">
              <w:t xml:space="preserve">sound waves </w:t>
            </w:r>
            <w:r w:rsidR="00FE378D" w:rsidRPr="00FE378D">
              <w:t>to echo back.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3D359D89" w:rsidR="00AB417B" w:rsidRPr="002E76FF" w:rsidRDefault="000116A0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0116A0">
              <w:t>Pulldown resistors were needed for the keypad row input</w:t>
            </w:r>
            <w:r w:rsidR="00E61E8A">
              <w:t>s</w:t>
            </w:r>
            <w:r w:rsidRPr="000116A0">
              <w:t xml:space="preserve"> to ensure </w:t>
            </w:r>
            <w:r w:rsidR="0088710D">
              <w:t>the voltage</w:t>
            </w:r>
            <w:r w:rsidRPr="000116A0">
              <w:t xml:space="preserve"> is never floating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77777777" w:rsidR="00AB417B" w:rsidRDefault="00AB417B" w:rsidP="00F722E7"/>
        </w:tc>
        <w:tc>
          <w:tcPr>
            <w:tcW w:w="8922" w:type="dxa"/>
          </w:tcPr>
          <w:p w14:paraId="2599C126" w14:textId="77777777" w:rsidR="00AB417B" w:rsidRDefault="00AB417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01570D6D" w14:textId="42BC8701" w:rsidR="004F4614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55940B93" w14:textId="77777777" w:rsidR="004F4614" w:rsidRDefault="004F4614">
      <w:pPr>
        <w:jc w:val="left"/>
      </w:pPr>
      <w:r>
        <w:br w:type="page"/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lastRenderedPageBreak/>
        <w:t xml:space="preserve">Table </w:t>
      </w:r>
      <w:r w:rsidR="00F76F8D">
        <w:fldChar w:fldCharType="begin"/>
      </w:r>
      <w:r w:rsidR="00F76F8D">
        <w:instrText xml:space="preserve"> SEQ Table \* ARABIC </w:instrText>
      </w:r>
      <w:r w:rsidR="00F76F8D">
        <w:fldChar w:fldCharType="separate"/>
      </w:r>
      <w:r w:rsidR="007F4E0E">
        <w:rPr>
          <w:noProof/>
        </w:rPr>
        <w:t>3</w:t>
      </w:r>
      <w:r w:rsidR="00F76F8D">
        <w:rPr>
          <w:noProof/>
        </w:rPr>
        <w:fldChar w:fldCharType="end"/>
      </w:r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442"/>
        <w:gridCol w:w="3284"/>
        <w:gridCol w:w="1080"/>
        <w:gridCol w:w="1080"/>
        <w:gridCol w:w="1080"/>
      </w:tblGrid>
      <w:tr w:rsidR="0067153B" w14:paraId="691004A6" w14:textId="77777777" w:rsidTr="00AE15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442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284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AE1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08FB8D00" w:rsidR="0067153B" w:rsidRDefault="0067153B" w:rsidP="00D5722C">
            <w:pPr>
              <w:jc w:val="left"/>
            </w:pPr>
            <w:r>
              <w:t>PWM Out (</w:t>
            </w:r>
            <w:r w:rsidRPr="00347584">
              <w:t>X</w:t>
            </w:r>
            <w:r>
              <w:t>)</w:t>
            </w:r>
          </w:p>
        </w:tc>
        <w:tc>
          <w:tcPr>
            <w:tcW w:w="1442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284" w:type="dxa"/>
            <w:vAlign w:val="center"/>
          </w:tcPr>
          <w:p w14:paraId="7A2CDD6D" w14:textId="7FF7C49D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3418D9FA" w14:textId="17204BBE" w:rsidR="0067153B" w:rsidRDefault="006A587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  <w:r w:rsidR="004A22A3">
              <w:t>.0</w:t>
            </w:r>
            <w:r w:rsidR="0067153B">
              <w:t xml:space="preserve"> </w:t>
            </w:r>
            <w:proofErr w:type="spellStart"/>
            <w:r w:rsidR="0067153B">
              <w:t>V</w:t>
            </w:r>
            <w:r>
              <w:t>p</w:t>
            </w:r>
            <w:proofErr w:type="spellEnd"/>
            <w:r>
              <w:t>-p</w:t>
            </w:r>
          </w:p>
        </w:tc>
        <w:tc>
          <w:tcPr>
            <w:tcW w:w="1080" w:type="dxa"/>
            <w:vAlign w:val="center"/>
          </w:tcPr>
          <w:p w14:paraId="386F08D0" w14:textId="72961A79" w:rsidR="0067153B" w:rsidRDefault="00D21AD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.0 </w:t>
            </w:r>
            <w:proofErr w:type="spellStart"/>
            <w:r>
              <w:t>Vp</w:t>
            </w:r>
            <w:proofErr w:type="spellEnd"/>
            <w:r>
              <w:t>-p</w:t>
            </w:r>
          </w:p>
        </w:tc>
        <w:tc>
          <w:tcPr>
            <w:tcW w:w="1080" w:type="dxa"/>
            <w:vAlign w:val="center"/>
          </w:tcPr>
          <w:p w14:paraId="16B1E7DC" w14:textId="2648D2A6" w:rsidR="0067153B" w:rsidRDefault="00D21AD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0 </w:t>
            </w:r>
            <w:proofErr w:type="spellStart"/>
            <w:r>
              <w:t>Vp</w:t>
            </w:r>
            <w:proofErr w:type="spellEnd"/>
            <w:r>
              <w:t>-p</w:t>
            </w:r>
          </w:p>
        </w:tc>
      </w:tr>
      <w:tr w:rsidR="0067153B" w14:paraId="1EC3738C" w14:textId="77777777" w:rsidTr="00AE15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442" w:type="dxa"/>
            <w:vAlign w:val="center"/>
          </w:tcPr>
          <w:p w14:paraId="54F5279B" w14:textId="75C19EC8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284" w:type="dxa"/>
            <w:vAlign w:val="center"/>
          </w:tcPr>
          <w:p w14:paraId="32155917" w14:textId="7C4C2D0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5BFD4F7B" w14:textId="66B1E7ED" w:rsidR="0067153B" w:rsidRPr="002E76FF" w:rsidRDefault="00FC1B28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t>1</w:t>
            </w:r>
            <w:r w:rsidRPr="00FC1B28">
              <w:t>00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μ</w:t>
            </w:r>
            <w:r w:rsidRPr="00D21AD5">
              <w:t>s</w:t>
            </w:r>
            <w:proofErr w:type="spellEnd"/>
          </w:p>
        </w:tc>
        <w:tc>
          <w:tcPr>
            <w:tcW w:w="1080" w:type="dxa"/>
            <w:vAlign w:val="center"/>
          </w:tcPr>
          <w:p w14:paraId="1FDF0A49" w14:textId="1A630948" w:rsidR="0067153B" w:rsidRPr="00D21AD5" w:rsidRDefault="00D21AD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0</w:t>
            </w:r>
            <w:r w:rsidR="0067153B" w:rsidRPr="00D21AD5">
              <w:t> </w:t>
            </w:r>
            <w:proofErr w:type="spellStart"/>
            <w:r>
              <w:rPr>
                <w:rFonts w:cstheme="minorHAnsi"/>
              </w:rPr>
              <w:t>μ</w:t>
            </w:r>
            <w:r w:rsidR="0067153B" w:rsidRPr="00D21AD5">
              <w:t>s</w:t>
            </w:r>
            <w:proofErr w:type="spellEnd"/>
          </w:p>
        </w:tc>
        <w:tc>
          <w:tcPr>
            <w:tcW w:w="1080" w:type="dxa"/>
            <w:vAlign w:val="center"/>
          </w:tcPr>
          <w:p w14:paraId="4A9A5BE0" w14:textId="30E033CE" w:rsidR="0067153B" w:rsidRPr="002E76FF" w:rsidRDefault="00FC1B28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t>50</w:t>
            </w:r>
            <w:r w:rsidRPr="00FC1B28">
              <w:t>00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μ</w:t>
            </w:r>
            <w:r w:rsidRPr="00D21AD5">
              <w:t>s</w:t>
            </w:r>
            <w:proofErr w:type="spellEnd"/>
          </w:p>
        </w:tc>
      </w:tr>
      <w:tr w:rsidR="0067153B" w14:paraId="0892D9E0" w14:textId="77777777" w:rsidTr="00AE1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67153B" w:rsidRDefault="0067153B" w:rsidP="00D5722C">
            <w:pPr>
              <w:jc w:val="left"/>
            </w:pPr>
          </w:p>
        </w:tc>
        <w:tc>
          <w:tcPr>
            <w:tcW w:w="1442" w:type="dxa"/>
            <w:vAlign w:val="center"/>
          </w:tcPr>
          <w:p w14:paraId="3A184CCA" w14:textId="2A90E47F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uty Cycle</w:t>
            </w:r>
          </w:p>
        </w:tc>
        <w:tc>
          <w:tcPr>
            <w:tcW w:w="3284" w:type="dxa"/>
            <w:vAlign w:val="center"/>
          </w:tcPr>
          <w:p w14:paraId="71286402" w14:textId="472480F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5146B4A1" w14:textId="3E850906" w:rsidR="0067153B" w:rsidRPr="00D21AD5" w:rsidRDefault="001D4D1A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  <w:r w:rsidR="0067153B" w:rsidRPr="00D21AD5">
              <w:t xml:space="preserve"> %</w:t>
            </w:r>
          </w:p>
        </w:tc>
        <w:tc>
          <w:tcPr>
            <w:tcW w:w="1080" w:type="dxa"/>
            <w:vAlign w:val="center"/>
          </w:tcPr>
          <w:p w14:paraId="208C56C3" w14:textId="3E28913E" w:rsidR="0067153B" w:rsidRPr="00D21AD5" w:rsidRDefault="00FC1B28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  <w:r w:rsidR="0067153B" w:rsidRPr="00D21AD5">
              <w:t xml:space="preserve"> %</w:t>
            </w:r>
          </w:p>
        </w:tc>
        <w:tc>
          <w:tcPr>
            <w:tcW w:w="1080" w:type="dxa"/>
            <w:vAlign w:val="center"/>
          </w:tcPr>
          <w:p w14:paraId="42E93B40" w14:textId="0DFB1030" w:rsidR="0067153B" w:rsidRPr="00D21AD5" w:rsidRDefault="001D4D1A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</w:t>
            </w:r>
            <w:r w:rsidR="0067153B" w:rsidRPr="00D21AD5">
              <w:t xml:space="preserve"> %</w:t>
            </w:r>
          </w:p>
        </w:tc>
      </w:tr>
      <w:tr w:rsidR="0067153B" w14:paraId="30764DAC" w14:textId="77777777" w:rsidTr="00AE15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3568F578" w:rsidR="0067153B" w:rsidRDefault="002E76FF" w:rsidP="00D5722C">
            <w:pPr>
              <w:jc w:val="left"/>
            </w:pPr>
            <w:r>
              <w:t>ADC In (</w:t>
            </w:r>
            <w:r w:rsidRPr="00247EB1">
              <w:t>X</w:t>
            </w:r>
            <w:r>
              <w:t>)</w:t>
            </w:r>
          </w:p>
        </w:tc>
        <w:tc>
          <w:tcPr>
            <w:tcW w:w="1442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284" w:type="dxa"/>
            <w:vAlign w:val="center"/>
          </w:tcPr>
          <w:p w14:paraId="0E067603" w14:textId="7FC1FDB1" w:rsidR="0067153B" w:rsidRDefault="002E76FF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/A </w:t>
            </w:r>
            <w:r w:rsidR="001047D3">
              <w:t xml:space="preserve">– </w:t>
            </w:r>
            <w:r>
              <w:t>Mic Read</w:t>
            </w:r>
          </w:p>
        </w:tc>
        <w:tc>
          <w:tcPr>
            <w:tcW w:w="1080" w:type="dxa"/>
            <w:vAlign w:val="center"/>
          </w:tcPr>
          <w:p w14:paraId="75549338" w14:textId="3A50083A" w:rsidR="0067153B" w:rsidRDefault="00C60DD9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.7 </w:t>
            </w:r>
            <w:r w:rsidR="00B60F51">
              <w:t>V</w:t>
            </w:r>
          </w:p>
        </w:tc>
        <w:tc>
          <w:tcPr>
            <w:tcW w:w="1080" w:type="dxa"/>
            <w:vAlign w:val="center"/>
          </w:tcPr>
          <w:p w14:paraId="48A0AED9" w14:textId="1D6AB70D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7609D10" w14:textId="12078E72" w:rsidR="0067153B" w:rsidRDefault="00C60DD9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 V</w:t>
            </w:r>
          </w:p>
        </w:tc>
      </w:tr>
      <w:tr w:rsidR="0067153B" w14:paraId="0B991AE8" w14:textId="77777777" w:rsidTr="00AE1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6EEE1F2D" w:rsidR="0067153B" w:rsidRDefault="002E76FF" w:rsidP="00D5722C">
            <w:pPr>
              <w:jc w:val="left"/>
            </w:pPr>
            <w:proofErr w:type="spellStart"/>
            <w:r>
              <w:t>Ultra_</w:t>
            </w:r>
            <w:r w:rsidR="00AE15AE">
              <w:t>Trig</w:t>
            </w:r>
            <w:proofErr w:type="spellEnd"/>
            <w:r>
              <w:t xml:space="preserve"> </w:t>
            </w:r>
            <w:r w:rsidR="004C131F">
              <w:t>(</w:t>
            </w:r>
            <w:r w:rsidR="004C131F" w:rsidRPr="00AE15AE">
              <w:t>X</w:t>
            </w:r>
            <w:r w:rsidR="004C131F">
              <w:t>)</w:t>
            </w:r>
          </w:p>
        </w:tc>
        <w:tc>
          <w:tcPr>
            <w:tcW w:w="1442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284" w:type="dxa"/>
            <w:vAlign w:val="center"/>
          </w:tcPr>
          <w:p w14:paraId="3B0D9CEC" w14:textId="45AA9EE3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N/A – </w:t>
            </w:r>
            <w:r w:rsidR="002E76FF">
              <w:t xml:space="preserve">Ultrasonic </w:t>
            </w:r>
            <w:r w:rsidR="00AE15AE">
              <w:t>Sensor</w:t>
            </w:r>
          </w:p>
        </w:tc>
        <w:tc>
          <w:tcPr>
            <w:tcW w:w="1080" w:type="dxa"/>
            <w:vAlign w:val="center"/>
          </w:tcPr>
          <w:p w14:paraId="43DD1C73" w14:textId="3040E85D" w:rsidR="0067153B" w:rsidRDefault="00AE15AE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 </w:t>
            </w:r>
            <w:r w:rsidR="0067153B">
              <w:t>V</w:t>
            </w:r>
          </w:p>
        </w:tc>
        <w:tc>
          <w:tcPr>
            <w:tcW w:w="1080" w:type="dxa"/>
            <w:vAlign w:val="center"/>
          </w:tcPr>
          <w:p w14:paraId="14992DC3" w14:textId="256CE4DE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37D5E57" w14:textId="01FA8BC6" w:rsidR="0067153B" w:rsidRDefault="00AA55F8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AE15AE">
              <w:t>V</w:t>
            </w:r>
            <w:r>
              <w:t>3</w:t>
            </w:r>
          </w:p>
        </w:tc>
      </w:tr>
      <w:tr w:rsidR="00AE15AE" w14:paraId="277B117C" w14:textId="77777777" w:rsidTr="00AE15AE">
        <w:tc>
          <w:tcPr>
            <w:tcW w:w="1535" w:type="dxa"/>
            <w:vAlign w:val="center"/>
          </w:tcPr>
          <w:p w14:paraId="75D44592" w14:textId="77777777" w:rsidR="00AE15AE" w:rsidRDefault="00AE15AE" w:rsidP="00D5722C">
            <w:pPr>
              <w:jc w:val="lef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2" w:type="dxa"/>
            <w:vAlign w:val="center"/>
          </w:tcPr>
          <w:p w14:paraId="6B7DDC36" w14:textId="1C4C298E" w:rsidR="00AE15AE" w:rsidRDefault="00AE15AE" w:rsidP="00D5722C">
            <w:pPr>
              <w:jc w:val="left"/>
            </w:pPr>
            <w:r>
              <w:t>Pulse Width</w:t>
            </w:r>
          </w:p>
        </w:tc>
        <w:tc>
          <w:tcPr>
            <w:tcW w:w="3284" w:type="dxa"/>
            <w:vAlign w:val="center"/>
          </w:tcPr>
          <w:p w14:paraId="5675EC4A" w14:textId="35DA7FBE" w:rsidR="00AE15AE" w:rsidRDefault="00AE15AE" w:rsidP="00D5722C">
            <w:pPr>
              <w:jc w:val="left"/>
            </w:pPr>
            <w:r>
              <w:t>N/A – Ultraso</w:t>
            </w:r>
            <w:bookmarkStart w:id="3" w:name="_GoBack"/>
            <w:bookmarkEnd w:id="3"/>
            <w:r>
              <w:t xml:space="preserve">nic </w:t>
            </w:r>
            <w:r>
              <w:t>Sensor</w:t>
            </w:r>
          </w:p>
        </w:tc>
        <w:tc>
          <w:tcPr>
            <w:tcW w:w="1080" w:type="dxa"/>
            <w:vAlign w:val="center"/>
          </w:tcPr>
          <w:p w14:paraId="04F6C9A6" w14:textId="77777777" w:rsidR="00AE15AE" w:rsidRDefault="00AE15AE" w:rsidP="00D5722C">
            <w:pPr>
              <w:jc w:val="left"/>
            </w:pPr>
          </w:p>
        </w:tc>
        <w:tc>
          <w:tcPr>
            <w:tcW w:w="1080" w:type="dxa"/>
            <w:vAlign w:val="center"/>
          </w:tcPr>
          <w:p w14:paraId="0AA294F6" w14:textId="0A7423C3" w:rsidR="00AE15AE" w:rsidRDefault="00D56885" w:rsidP="00D5722C">
            <w:pPr>
              <w:jc w:val="left"/>
            </w:pPr>
            <w:r>
              <w:t>1</w:t>
            </w:r>
            <w:r>
              <w:t>0</w:t>
            </w:r>
            <w:r w:rsidRPr="00D21AD5">
              <w:t> </w:t>
            </w:r>
            <w:proofErr w:type="spellStart"/>
            <w:r>
              <w:rPr>
                <w:rFonts w:cstheme="minorHAnsi"/>
              </w:rPr>
              <w:t>μ</w:t>
            </w:r>
            <w:r w:rsidRPr="00D21AD5">
              <w:t>s</w:t>
            </w:r>
            <w:proofErr w:type="spellEnd"/>
          </w:p>
        </w:tc>
        <w:tc>
          <w:tcPr>
            <w:tcW w:w="1080" w:type="dxa"/>
            <w:vAlign w:val="center"/>
          </w:tcPr>
          <w:p w14:paraId="1A3968ED" w14:textId="77777777" w:rsidR="00AE15AE" w:rsidRDefault="00AE15AE" w:rsidP="00D5722C">
            <w:pPr>
              <w:jc w:val="left"/>
            </w:pPr>
          </w:p>
        </w:tc>
      </w:tr>
      <w:tr w:rsidR="00B60F51" w14:paraId="5572504D" w14:textId="77777777" w:rsidTr="00AE15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383810D6" w14:textId="0F2712DE" w:rsidR="00B60F51" w:rsidRDefault="00B60F51" w:rsidP="00D5722C">
            <w:pPr>
              <w:jc w:val="left"/>
            </w:pPr>
            <w:proofErr w:type="spellStart"/>
            <w:r>
              <w:t>Keypad_Out</w:t>
            </w:r>
            <w:proofErr w:type="spellEnd"/>
          </w:p>
        </w:tc>
        <w:tc>
          <w:tcPr>
            <w:tcW w:w="1442" w:type="dxa"/>
            <w:vAlign w:val="center"/>
          </w:tcPr>
          <w:p w14:paraId="59EAA8C6" w14:textId="3C0A55A8" w:rsidR="00B60F51" w:rsidRDefault="00B60F51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284" w:type="dxa"/>
            <w:vAlign w:val="center"/>
          </w:tcPr>
          <w:p w14:paraId="1A599544" w14:textId="64087C76" w:rsidR="00B60F51" w:rsidRDefault="00B60F51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pad Input</w:t>
            </w:r>
          </w:p>
        </w:tc>
        <w:tc>
          <w:tcPr>
            <w:tcW w:w="1080" w:type="dxa"/>
            <w:vAlign w:val="center"/>
          </w:tcPr>
          <w:p w14:paraId="79C0034D" w14:textId="6E9EF2F6" w:rsidR="00B60F51" w:rsidRDefault="00CA06D8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 </w:t>
            </w:r>
            <w:r w:rsidR="00B60F51">
              <w:t>V</w:t>
            </w:r>
          </w:p>
        </w:tc>
        <w:tc>
          <w:tcPr>
            <w:tcW w:w="1080" w:type="dxa"/>
            <w:vAlign w:val="center"/>
          </w:tcPr>
          <w:p w14:paraId="564BAA9D" w14:textId="77777777" w:rsidR="00B60F51" w:rsidRDefault="00B60F51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FDD3CCD" w14:textId="48683573" w:rsidR="00B60F51" w:rsidRDefault="00B60F51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V3</w:t>
            </w:r>
          </w:p>
        </w:tc>
      </w:tr>
      <w:tr w:rsidR="0067153B" w14:paraId="6B8E785D" w14:textId="77777777" w:rsidTr="00AE15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0D0DA635" w:rsidR="0067153B" w:rsidRDefault="00B60F51" w:rsidP="00D5722C">
            <w:pPr>
              <w:jc w:val="left"/>
            </w:pPr>
            <w:proofErr w:type="spellStart"/>
            <w:r>
              <w:t>Keypad_In</w:t>
            </w:r>
            <w:proofErr w:type="spellEnd"/>
          </w:p>
        </w:tc>
        <w:tc>
          <w:tcPr>
            <w:tcW w:w="1442" w:type="dxa"/>
            <w:vAlign w:val="center"/>
          </w:tcPr>
          <w:p w14:paraId="111A81E9" w14:textId="643200F2" w:rsidR="0067153B" w:rsidRDefault="00B60F51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284" w:type="dxa"/>
            <w:vAlign w:val="center"/>
          </w:tcPr>
          <w:p w14:paraId="704A7E4D" w14:textId="4FEA4B3A" w:rsidR="0067153B" w:rsidRDefault="00B60F51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pad Input</w:t>
            </w:r>
          </w:p>
        </w:tc>
        <w:tc>
          <w:tcPr>
            <w:tcW w:w="1080" w:type="dxa"/>
            <w:vAlign w:val="center"/>
          </w:tcPr>
          <w:p w14:paraId="40F67A12" w14:textId="23700A34" w:rsidR="0067153B" w:rsidRDefault="00CA06D8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 </w:t>
            </w:r>
            <w:r w:rsidR="00B60F51">
              <w:t>V</w:t>
            </w:r>
          </w:p>
        </w:tc>
        <w:tc>
          <w:tcPr>
            <w:tcW w:w="1080" w:type="dxa"/>
            <w:vAlign w:val="center"/>
          </w:tcPr>
          <w:p w14:paraId="4AB5E7BE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F8850BF" w14:textId="00AF845D" w:rsidR="0067153B" w:rsidRDefault="00B60F51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V3</w:t>
            </w: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r w:rsidR="00F76F8D">
        <w:fldChar w:fldCharType="begin"/>
      </w:r>
      <w:r w:rsidR="00F76F8D">
        <w:instrText xml:space="preserve"> SEQ Table \* ARABIC </w:instrText>
      </w:r>
      <w:r w:rsidR="00F76F8D">
        <w:fldChar w:fldCharType="separate"/>
      </w:r>
      <w:r>
        <w:rPr>
          <w:noProof/>
        </w:rPr>
        <w:t>4</w:t>
      </w:r>
      <w:r w:rsidR="00F76F8D">
        <w:rPr>
          <w:noProof/>
        </w:rPr>
        <w:fldChar w:fldCharType="end"/>
      </w:r>
      <w:bookmarkEnd w:id="4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291"/>
        <w:gridCol w:w="2084"/>
        <w:gridCol w:w="2170"/>
        <w:gridCol w:w="3815"/>
      </w:tblGrid>
      <w:tr w:rsidR="00CF6B2E" w14:paraId="2DD0C17B" w14:textId="77777777" w:rsidTr="00F72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084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7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815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9A621C" w14:paraId="08F55B6B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C9B5830" w14:textId="1B4177CE" w:rsidR="009A621C" w:rsidRDefault="009A621C" w:rsidP="009A621C">
            <w:r>
              <w:t>ADC In</w:t>
            </w:r>
          </w:p>
        </w:tc>
        <w:tc>
          <w:tcPr>
            <w:tcW w:w="2084" w:type="dxa"/>
          </w:tcPr>
          <w:p w14:paraId="2E92EE5F" w14:textId="399DC8EE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1</w:t>
            </w:r>
          </w:p>
        </w:tc>
        <w:tc>
          <w:tcPr>
            <w:tcW w:w="2170" w:type="dxa"/>
          </w:tcPr>
          <w:p w14:paraId="55CF908C" w14:textId="2F5BF751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2</w:t>
            </w:r>
          </w:p>
        </w:tc>
        <w:tc>
          <w:tcPr>
            <w:tcW w:w="3815" w:type="dxa"/>
          </w:tcPr>
          <w:p w14:paraId="16E92321" w14:textId="78A057A9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 In</w:t>
            </w:r>
          </w:p>
        </w:tc>
      </w:tr>
      <w:tr w:rsidR="009A621C" w14:paraId="72B44A7B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7C0D4B6" w14:textId="1411556A" w:rsidR="009A621C" w:rsidRDefault="009A621C" w:rsidP="009A621C">
            <w:r>
              <w:t>GPIO Out</w:t>
            </w:r>
          </w:p>
        </w:tc>
        <w:tc>
          <w:tcPr>
            <w:tcW w:w="2084" w:type="dxa"/>
          </w:tcPr>
          <w:p w14:paraId="4BAD36D6" w14:textId="1B18A6AC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2.7</w:t>
            </w:r>
          </w:p>
        </w:tc>
        <w:tc>
          <w:tcPr>
            <w:tcW w:w="2170" w:type="dxa"/>
          </w:tcPr>
          <w:p w14:paraId="4F1D9F16" w14:textId="762BAEF9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5</w:t>
            </w:r>
          </w:p>
        </w:tc>
        <w:tc>
          <w:tcPr>
            <w:tcW w:w="3815" w:type="dxa"/>
          </w:tcPr>
          <w:p w14:paraId="3E6CE5AF" w14:textId="494DB7DB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ltra1, Ultra2, Ultra3, Ultra4 Trig </w:t>
            </w:r>
          </w:p>
        </w:tc>
      </w:tr>
      <w:tr w:rsidR="009A621C" w14:paraId="46365E81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99A3DB5" w14:textId="639E558D" w:rsidR="009A621C" w:rsidRDefault="007105EE" w:rsidP="009A621C">
            <w:r>
              <w:t>GPIO In</w:t>
            </w:r>
          </w:p>
        </w:tc>
        <w:tc>
          <w:tcPr>
            <w:tcW w:w="2084" w:type="dxa"/>
          </w:tcPr>
          <w:p w14:paraId="7D3E0751" w14:textId="056BEEFD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0</w:t>
            </w:r>
          </w:p>
        </w:tc>
        <w:tc>
          <w:tcPr>
            <w:tcW w:w="2170" w:type="dxa"/>
          </w:tcPr>
          <w:p w14:paraId="4FABA1F7" w14:textId="04E46A6A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6</w:t>
            </w:r>
          </w:p>
        </w:tc>
        <w:tc>
          <w:tcPr>
            <w:tcW w:w="3815" w:type="dxa"/>
          </w:tcPr>
          <w:p w14:paraId="06715E2B" w14:textId="0AC9157C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ltra1_Echo</w:t>
            </w:r>
          </w:p>
        </w:tc>
      </w:tr>
      <w:tr w:rsidR="009A621C" w14:paraId="429662C7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10E22839" w14:textId="3CB7E7D4" w:rsidR="009A621C" w:rsidRDefault="007105EE" w:rsidP="009A621C">
            <w:r>
              <w:t>GPIO In</w:t>
            </w:r>
          </w:p>
        </w:tc>
        <w:tc>
          <w:tcPr>
            <w:tcW w:w="2084" w:type="dxa"/>
          </w:tcPr>
          <w:p w14:paraId="4F2DD804" w14:textId="65BA5C56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1</w:t>
            </w:r>
          </w:p>
        </w:tc>
        <w:tc>
          <w:tcPr>
            <w:tcW w:w="2170" w:type="dxa"/>
          </w:tcPr>
          <w:p w14:paraId="2CC4EBF8" w14:textId="49D323F9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7</w:t>
            </w:r>
          </w:p>
        </w:tc>
        <w:tc>
          <w:tcPr>
            <w:tcW w:w="3815" w:type="dxa"/>
          </w:tcPr>
          <w:p w14:paraId="199D4CC2" w14:textId="1E5D131D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ltra2_Echo</w:t>
            </w:r>
          </w:p>
        </w:tc>
      </w:tr>
      <w:tr w:rsidR="009A621C" w14:paraId="25E31A36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A81CC0E" w14:textId="164FA959" w:rsidR="009A621C" w:rsidRDefault="007105EE" w:rsidP="009A621C">
            <w:r>
              <w:t>GPIO In</w:t>
            </w:r>
          </w:p>
        </w:tc>
        <w:tc>
          <w:tcPr>
            <w:tcW w:w="2084" w:type="dxa"/>
          </w:tcPr>
          <w:p w14:paraId="707E01A9" w14:textId="1D51B05D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2.5</w:t>
            </w:r>
          </w:p>
        </w:tc>
        <w:tc>
          <w:tcPr>
            <w:tcW w:w="2170" w:type="dxa"/>
          </w:tcPr>
          <w:p w14:paraId="2D12A2A9" w14:textId="4417DB87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8</w:t>
            </w:r>
          </w:p>
        </w:tc>
        <w:tc>
          <w:tcPr>
            <w:tcW w:w="3815" w:type="dxa"/>
          </w:tcPr>
          <w:p w14:paraId="3EF70762" w14:textId="3799984A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ltra3_Echo</w:t>
            </w:r>
          </w:p>
        </w:tc>
      </w:tr>
      <w:tr w:rsidR="009A621C" w14:paraId="64952CB9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2B28B38" w14:textId="422B021A" w:rsidR="009A621C" w:rsidRDefault="007105EE" w:rsidP="009A621C">
            <w:r>
              <w:t>GPIO In</w:t>
            </w:r>
          </w:p>
        </w:tc>
        <w:tc>
          <w:tcPr>
            <w:tcW w:w="2084" w:type="dxa"/>
          </w:tcPr>
          <w:p w14:paraId="0693A24A" w14:textId="5068952E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2</w:t>
            </w:r>
          </w:p>
        </w:tc>
        <w:tc>
          <w:tcPr>
            <w:tcW w:w="2170" w:type="dxa"/>
          </w:tcPr>
          <w:p w14:paraId="68C5942C" w14:textId="624D9C3D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9</w:t>
            </w:r>
          </w:p>
        </w:tc>
        <w:tc>
          <w:tcPr>
            <w:tcW w:w="3815" w:type="dxa"/>
          </w:tcPr>
          <w:p w14:paraId="7ED24B06" w14:textId="76A4035B" w:rsidR="009A621C" w:rsidRDefault="009A621C" w:rsidP="009A62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ltra4_Echo</w:t>
            </w:r>
          </w:p>
        </w:tc>
      </w:tr>
      <w:tr w:rsidR="009A621C" w14:paraId="71620C30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B48DCE1" w14:textId="02FC941C" w:rsidR="009A621C" w:rsidRDefault="007105EE" w:rsidP="009A621C">
            <w:r>
              <w:t>GPIO Out</w:t>
            </w:r>
          </w:p>
        </w:tc>
        <w:tc>
          <w:tcPr>
            <w:tcW w:w="2084" w:type="dxa"/>
          </w:tcPr>
          <w:p w14:paraId="054E6AA0" w14:textId="74C21337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3</w:t>
            </w:r>
          </w:p>
        </w:tc>
        <w:tc>
          <w:tcPr>
            <w:tcW w:w="2170" w:type="dxa"/>
          </w:tcPr>
          <w:p w14:paraId="2C5D2929" w14:textId="566FB3F7" w:rsidR="009A621C" w:rsidRDefault="009A621C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10</w:t>
            </w:r>
          </w:p>
        </w:tc>
        <w:tc>
          <w:tcPr>
            <w:tcW w:w="3815" w:type="dxa"/>
          </w:tcPr>
          <w:p w14:paraId="0D00C3BE" w14:textId="148EE770" w:rsidR="009A621C" w:rsidRDefault="007105EE" w:rsidP="009A62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D</w:t>
            </w:r>
          </w:p>
        </w:tc>
      </w:tr>
      <w:tr w:rsidR="00EF08A9" w14:paraId="13882256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59A2410" w14:textId="61C285A2" w:rsidR="00EF08A9" w:rsidRDefault="000C589E" w:rsidP="00EF08A9">
            <w:r>
              <w:t>GPIO In</w:t>
            </w:r>
          </w:p>
        </w:tc>
        <w:tc>
          <w:tcPr>
            <w:tcW w:w="2084" w:type="dxa"/>
          </w:tcPr>
          <w:p w14:paraId="05662BE8" w14:textId="1A88364C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5</w:t>
            </w:r>
          </w:p>
        </w:tc>
        <w:tc>
          <w:tcPr>
            <w:tcW w:w="2170" w:type="dxa"/>
          </w:tcPr>
          <w:p w14:paraId="3BAF13F3" w14:textId="372AB83F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1</w:t>
            </w:r>
          </w:p>
        </w:tc>
        <w:tc>
          <w:tcPr>
            <w:tcW w:w="3815" w:type="dxa"/>
          </w:tcPr>
          <w:p w14:paraId="469D1700" w14:textId="5384A6A9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_Row2</w:t>
            </w:r>
          </w:p>
        </w:tc>
      </w:tr>
      <w:tr w:rsidR="00EF08A9" w14:paraId="0BD0C337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1FBD1608" w14:textId="53C48F52" w:rsidR="00EF08A9" w:rsidRDefault="000C589E" w:rsidP="00EF08A9">
            <w:r>
              <w:t>GPIO In</w:t>
            </w:r>
          </w:p>
        </w:tc>
        <w:tc>
          <w:tcPr>
            <w:tcW w:w="2084" w:type="dxa"/>
          </w:tcPr>
          <w:p w14:paraId="3402E4FC" w14:textId="02C8A47F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4</w:t>
            </w:r>
          </w:p>
        </w:tc>
        <w:tc>
          <w:tcPr>
            <w:tcW w:w="2170" w:type="dxa"/>
          </w:tcPr>
          <w:p w14:paraId="6E17543C" w14:textId="5D3CA325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2</w:t>
            </w:r>
          </w:p>
        </w:tc>
        <w:tc>
          <w:tcPr>
            <w:tcW w:w="3815" w:type="dxa"/>
          </w:tcPr>
          <w:p w14:paraId="100786F3" w14:textId="14803392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_Row3</w:t>
            </w:r>
          </w:p>
        </w:tc>
      </w:tr>
      <w:tr w:rsidR="00EF08A9" w14:paraId="1002E189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63F44716" w14:textId="217C1EFF" w:rsidR="00EF08A9" w:rsidRDefault="000C589E" w:rsidP="00EF08A9">
            <w:r>
              <w:t>GPIO Out</w:t>
            </w:r>
          </w:p>
        </w:tc>
        <w:tc>
          <w:tcPr>
            <w:tcW w:w="2084" w:type="dxa"/>
          </w:tcPr>
          <w:p w14:paraId="2D580045" w14:textId="69774E63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3</w:t>
            </w:r>
          </w:p>
        </w:tc>
        <w:tc>
          <w:tcPr>
            <w:tcW w:w="2170" w:type="dxa"/>
          </w:tcPr>
          <w:p w14:paraId="240F1269" w14:textId="0F21ED88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3</w:t>
            </w:r>
          </w:p>
        </w:tc>
        <w:tc>
          <w:tcPr>
            <w:tcW w:w="3815" w:type="dxa"/>
          </w:tcPr>
          <w:p w14:paraId="71421A96" w14:textId="298D7FF3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_Col3</w:t>
            </w:r>
          </w:p>
        </w:tc>
      </w:tr>
      <w:tr w:rsidR="00EF08A9" w14:paraId="296DA342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529F6B58" w14:textId="36BB198D" w:rsidR="00EF08A9" w:rsidRDefault="000C589E" w:rsidP="00EF08A9">
            <w:r>
              <w:t>GPIO In</w:t>
            </w:r>
          </w:p>
        </w:tc>
        <w:tc>
          <w:tcPr>
            <w:tcW w:w="2084" w:type="dxa"/>
          </w:tcPr>
          <w:p w14:paraId="48E5DE51" w14:textId="5619D739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3</w:t>
            </w:r>
          </w:p>
        </w:tc>
        <w:tc>
          <w:tcPr>
            <w:tcW w:w="2170" w:type="dxa"/>
          </w:tcPr>
          <w:p w14:paraId="358EB0FA" w14:textId="76B9DC38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4</w:t>
            </w:r>
          </w:p>
        </w:tc>
        <w:tc>
          <w:tcPr>
            <w:tcW w:w="3815" w:type="dxa"/>
          </w:tcPr>
          <w:p w14:paraId="3E2841B5" w14:textId="61C980B8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_Row4</w:t>
            </w:r>
          </w:p>
        </w:tc>
      </w:tr>
      <w:tr w:rsidR="00EF08A9" w14:paraId="5ED6998C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DC6FEB1" w14:textId="6544F51C" w:rsidR="00EF08A9" w:rsidRDefault="000C589E" w:rsidP="00EF08A9">
            <w:r>
              <w:t>GPIO Out</w:t>
            </w:r>
          </w:p>
        </w:tc>
        <w:tc>
          <w:tcPr>
            <w:tcW w:w="2084" w:type="dxa"/>
          </w:tcPr>
          <w:p w14:paraId="6625B799" w14:textId="3BB6DBC5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2</w:t>
            </w:r>
          </w:p>
        </w:tc>
        <w:tc>
          <w:tcPr>
            <w:tcW w:w="2170" w:type="dxa"/>
          </w:tcPr>
          <w:p w14:paraId="5001469E" w14:textId="26C0DF87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5</w:t>
            </w:r>
          </w:p>
        </w:tc>
        <w:tc>
          <w:tcPr>
            <w:tcW w:w="3815" w:type="dxa"/>
          </w:tcPr>
          <w:p w14:paraId="5BFEF3AA" w14:textId="3C83D4B8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_Col1</w:t>
            </w:r>
          </w:p>
        </w:tc>
      </w:tr>
      <w:tr w:rsidR="00EF08A9" w14:paraId="543FDCAC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B5E692F" w14:textId="42D00B1E" w:rsidR="00EF08A9" w:rsidRDefault="000C589E" w:rsidP="00EF08A9">
            <w:r>
              <w:t>GPIO In</w:t>
            </w:r>
          </w:p>
        </w:tc>
        <w:tc>
          <w:tcPr>
            <w:tcW w:w="2084" w:type="dxa"/>
          </w:tcPr>
          <w:p w14:paraId="3FF5EC2B" w14:textId="1622B2B6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0</w:t>
            </w:r>
          </w:p>
        </w:tc>
        <w:tc>
          <w:tcPr>
            <w:tcW w:w="2170" w:type="dxa"/>
          </w:tcPr>
          <w:p w14:paraId="5871FB05" w14:textId="5C1A3A5E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7</w:t>
            </w:r>
          </w:p>
        </w:tc>
        <w:tc>
          <w:tcPr>
            <w:tcW w:w="3815" w:type="dxa"/>
          </w:tcPr>
          <w:p w14:paraId="27B7E102" w14:textId="6E801E82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_Row1</w:t>
            </w:r>
          </w:p>
        </w:tc>
      </w:tr>
      <w:tr w:rsidR="00EF08A9" w14:paraId="1A6C0EBE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06E12DA" w14:textId="1C280F9E" w:rsidR="00EF08A9" w:rsidRDefault="000C589E" w:rsidP="00EF08A9">
            <w:r>
              <w:t>GPIO Out</w:t>
            </w:r>
          </w:p>
        </w:tc>
        <w:tc>
          <w:tcPr>
            <w:tcW w:w="2084" w:type="dxa"/>
          </w:tcPr>
          <w:p w14:paraId="59D60332" w14:textId="2FBD3C35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6</w:t>
            </w:r>
          </w:p>
        </w:tc>
        <w:tc>
          <w:tcPr>
            <w:tcW w:w="2170" w:type="dxa"/>
          </w:tcPr>
          <w:p w14:paraId="02457261" w14:textId="2B72E9E7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8</w:t>
            </w:r>
          </w:p>
        </w:tc>
        <w:tc>
          <w:tcPr>
            <w:tcW w:w="3815" w:type="dxa"/>
          </w:tcPr>
          <w:p w14:paraId="3D41A537" w14:textId="7ACD82ED" w:rsidR="00EF08A9" w:rsidRDefault="00EF08A9" w:rsidP="00EF0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_Col2</w:t>
            </w:r>
          </w:p>
        </w:tc>
      </w:tr>
      <w:tr w:rsidR="00EF08A9" w14:paraId="42DD00B5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507434F" w14:textId="51D91F83" w:rsidR="00EF08A9" w:rsidRDefault="00EF08A9" w:rsidP="00EF08A9">
            <w:r>
              <w:t>PWM Out</w:t>
            </w:r>
          </w:p>
        </w:tc>
        <w:tc>
          <w:tcPr>
            <w:tcW w:w="2084" w:type="dxa"/>
          </w:tcPr>
          <w:p w14:paraId="42AE0D3C" w14:textId="119AC8B2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170" w:type="dxa"/>
          </w:tcPr>
          <w:p w14:paraId="2A3E80FA" w14:textId="7A1221E9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815" w:type="dxa"/>
          </w:tcPr>
          <w:p w14:paraId="3AE6C9EB" w14:textId="694CE058" w:rsidR="00EF08A9" w:rsidRDefault="00EF08A9" w:rsidP="00EF08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aker V</w:t>
            </w:r>
            <w:r w:rsidR="00A309A0">
              <w:t>in</w:t>
            </w:r>
          </w:p>
        </w:tc>
      </w:tr>
    </w:tbl>
    <w:p w14:paraId="47C3D40F" w14:textId="622BCB45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90C4D" w14:textId="77777777" w:rsidR="00F76F8D" w:rsidRDefault="00F76F8D" w:rsidP="00424A54">
      <w:r>
        <w:separator/>
      </w:r>
    </w:p>
  </w:endnote>
  <w:endnote w:type="continuationSeparator" w:id="0">
    <w:p w14:paraId="41489E6D" w14:textId="77777777" w:rsidR="00F76F8D" w:rsidRDefault="00F76F8D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9A38F3" w:rsidRPr="0059735A">
      <w:t>1</w:t>
    </w:r>
    <w:r w:rsidR="009A38F3" w:rsidRPr="0059735A">
      <w:fldChar w:fldCharType="end"/>
    </w:r>
    <w:r w:rsidR="009A38F3" w:rsidRPr="0059735A">
      <w:t xml:space="preserve"> of </w:t>
    </w:r>
    <w:r w:rsidR="00F76F8D">
      <w:fldChar w:fldCharType="begin"/>
    </w:r>
    <w:r w:rsidR="00F76F8D">
      <w:instrText xml:space="preserve"> NUMPAGES   \* MERGEFORMAT </w:instrText>
    </w:r>
    <w:r w:rsidR="00F76F8D">
      <w:fldChar w:fldCharType="separate"/>
    </w:r>
    <w:r w:rsidRPr="0059735A">
      <w:t>3</w:t>
    </w:r>
    <w:r w:rsidR="00F76F8D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B867" w14:textId="730A9813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>
      <w:t>2</w:t>
    </w:r>
    <w:r w:rsidRPr="0059735A">
      <w:fldChar w:fldCharType="end"/>
    </w:r>
    <w:r w:rsidRPr="0059735A">
      <w:t xml:space="preserve"> of </w:t>
    </w:r>
    <w:fldSimple w:instr=" NUMPAGES   \* MERGEFORMAT ">
      <w: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71B39C" w14:textId="77777777" w:rsidR="00F76F8D" w:rsidRDefault="00F76F8D" w:rsidP="00424A54">
      <w:r>
        <w:separator/>
      </w:r>
    </w:p>
  </w:footnote>
  <w:footnote w:type="continuationSeparator" w:id="0">
    <w:p w14:paraId="49831993" w14:textId="77777777" w:rsidR="00F76F8D" w:rsidRDefault="00F76F8D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D5"/>
    <w:rsid w:val="00005B0E"/>
    <w:rsid w:val="000116A0"/>
    <w:rsid w:val="000217DF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C589E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47D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D4D1A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41C94"/>
    <w:rsid w:val="00245B63"/>
    <w:rsid w:val="00247EB1"/>
    <w:rsid w:val="00256847"/>
    <w:rsid w:val="002678CA"/>
    <w:rsid w:val="002768C8"/>
    <w:rsid w:val="0028458B"/>
    <w:rsid w:val="002939D5"/>
    <w:rsid w:val="00293E05"/>
    <w:rsid w:val="002972D9"/>
    <w:rsid w:val="002A1568"/>
    <w:rsid w:val="002A22AF"/>
    <w:rsid w:val="002A38AC"/>
    <w:rsid w:val="002A3B18"/>
    <w:rsid w:val="002B4127"/>
    <w:rsid w:val="002C36EF"/>
    <w:rsid w:val="002D066C"/>
    <w:rsid w:val="002E0F5C"/>
    <w:rsid w:val="002E537B"/>
    <w:rsid w:val="002E76FF"/>
    <w:rsid w:val="002F0F09"/>
    <w:rsid w:val="002F2980"/>
    <w:rsid w:val="00305211"/>
    <w:rsid w:val="0031271F"/>
    <w:rsid w:val="0031631D"/>
    <w:rsid w:val="003209B2"/>
    <w:rsid w:val="00323593"/>
    <w:rsid w:val="00324A28"/>
    <w:rsid w:val="00342377"/>
    <w:rsid w:val="00344C76"/>
    <w:rsid w:val="0034734E"/>
    <w:rsid w:val="00347584"/>
    <w:rsid w:val="00347D3D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F1D49"/>
    <w:rsid w:val="003F201F"/>
    <w:rsid w:val="00407165"/>
    <w:rsid w:val="00411A5A"/>
    <w:rsid w:val="004132D0"/>
    <w:rsid w:val="00423D2C"/>
    <w:rsid w:val="00424A54"/>
    <w:rsid w:val="004250EE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22A3"/>
    <w:rsid w:val="004A6CB8"/>
    <w:rsid w:val="004A6E43"/>
    <w:rsid w:val="004B138A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4F4614"/>
    <w:rsid w:val="005066B0"/>
    <w:rsid w:val="00511AE6"/>
    <w:rsid w:val="0051385D"/>
    <w:rsid w:val="00513E3D"/>
    <w:rsid w:val="00523897"/>
    <w:rsid w:val="00535A3A"/>
    <w:rsid w:val="00551416"/>
    <w:rsid w:val="005545E6"/>
    <w:rsid w:val="0055666B"/>
    <w:rsid w:val="00560ECE"/>
    <w:rsid w:val="00567B22"/>
    <w:rsid w:val="00584343"/>
    <w:rsid w:val="00586229"/>
    <w:rsid w:val="00593CAA"/>
    <w:rsid w:val="0059735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5870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05EE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7118"/>
    <w:rsid w:val="00750A82"/>
    <w:rsid w:val="00753FB4"/>
    <w:rsid w:val="00763C47"/>
    <w:rsid w:val="00765BB9"/>
    <w:rsid w:val="007850D1"/>
    <w:rsid w:val="007913E9"/>
    <w:rsid w:val="0079310C"/>
    <w:rsid w:val="00793A4F"/>
    <w:rsid w:val="007A1321"/>
    <w:rsid w:val="007A5851"/>
    <w:rsid w:val="007B25A5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8710D"/>
    <w:rsid w:val="00890C70"/>
    <w:rsid w:val="008939FB"/>
    <w:rsid w:val="008979F1"/>
    <w:rsid w:val="008B4865"/>
    <w:rsid w:val="008B7F7F"/>
    <w:rsid w:val="008C04D9"/>
    <w:rsid w:val="008C7E50"/>
    <w:rsid w:val="008D1018"/>
    <w:rsid w:val="008D60F9"/>
    <w:rsid w:val="008D6FE4"/>
    <w:rsid w:val="00903DA8"/>
    <w:rsid w:val="0090672C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621C"/>
    <w:rsid w:val="009A72F8"/>
    <w:rsid w:val="009B5F96"/>
    <w:rsid w:val="009C407B"/>
    <w:rsid w:val="009C5503"/>
    <w:rsid w:val="009E14B6"/>
    <w:rsid w:val="009E2EEB"/>
    <w:rsid w:val="009E3252"/>
    <w:rsid w:val="00A02856"/>
    <w:rsid w:val="00A053DB"/>
    <w:rsid w:val="00A0646B"/>
    <w:rsid w:val="00A158DC"/>
    <w:rsid w:val="00A229DF"/>
    <w:rsid w:val="00A236B4"/>
    <w:rsid w:val="00A2422A"/>
    <w:rsid w:val="00A27656"/>
    <w:rsid w:val="00A309A0"/>
    <w:rsid w:val="00A32C0E"/>
    <w:rsid w:val="00A47D9E"/>
    <w:rsid w:val="00A520F5"/>
    <w:rsid w:val="00A65D5A"/>
    <w:rsid w:val="00A70F6D"/>
    <w:rsid w:val="00A7356E"/>
    <w:rsid w:val="00A80F53"/>
    <w:rsid w:val="00A85F9C"/>
    <w:rsid w:val="00AA55F8"/>
    <w:rsid w:val="00AB13A5"/>
    <w:rsid w:val="00AB1CF1"/>
    <w:rsid w:val="00AB417B"/>
    <w:rsid w:val="00AB5017"/>
    <w:rsid w:val="00AD1DF4"/>
    <w:rsid w:val="00AE15AE"/>
    <w:rsid w:val="00AE7F03"/>
    <w:rsid w:val="00AF04A1"/>
    <w:rsid w:val="00AF15BE"/>
    <w:rsid w:val="00AF3949"/>
    <w:rsid w:val="00AF773F"/>
    <w:rsid w:val="00B01247"/>
    <w:rsid w:val="00B05F75"/>
    <w:rsid w:val="00B07A95"/>
    <w:rsid w:val="00B16BC9"/>
    <w:rsid w:val="00B27A80"/>
    <w:rsid w:val="00B35F10"/>
    <w:rsid w:val="00B425C5"/>
    <w:rsid w:val="00B439BA"/>
    <w:rsid w:val="00B440AD"/>
    <w:rsid w:val="00B44C09"/>
    <w:rsid w:val="00B526F2"/>
    <w:rsid w:val="00B556FE"/>
    <w:rsid w:val="00B60F51"/>
    <w:rsid w:val="00B720C4"/>
    <w:rsid w:val="00B8109E"/>
    <w:rsid w:val="00B822C4"/>
    <w:rsid w:val="00B8688B"/>
    <w:rsid w:val="00B877DC"/>
    <w:rsid w:val="00B87C6A"/>
    <w:rsid w:val="00BA03BC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44B9"/>
    <w:rsid w:val="00C34382"/>
    <w:rsid w:val="00C446D7"/>
    <w:rsid w:val="00C44AC5"/>
    <w:rsid w:val="00C47C10"/>
    <w:rsid w:val="00C51CDA"/>
    <w:rsid w:val="00C573B0"/>
    <w:rsid w:val="00C60DD9"/>
    <w:rsid w:val="00C671DA"/>
    <w:rsid w:val="00C8044A"/>
    <w:rsid w:val="00C85597"/>
    <w:rsid w:val="00C85656"/>
    <w:rsid w:val="00C944C4"/>
    <w:rsid w:val="00CA06D8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20E9B"/>
    <w:rsid w:val="00D21AD5"/>
    <w:rsid w:val="00D37810"/>
    <w:rsid w:val="00D4626D"/>
    <w:rsid w:val="00D46F69"/>
    <w:rsid w:val="00D5667E"/>
    <w:rsid w:val="00D56885"/>
    <w:rsid w:val="00D5722C"/>
    <w:rsid w:val="00D60DEA"/>
    <w:rsid w:val="00D62136"/>
    <w:rsid w:val="00D62455"/>
    <w:rsid w:val="00D646B8"/>
    <w:rsid w:val="00D64CFB"/>
    <w:rsid w:val="00D713EF"/>
    <w:rsid w:val="00D74DC9"/>
    <w:rsid w:val="00D7620F"/>
    <w:rsid w:val="00D771C3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3DF4"/>
    <w:rsid w:val="00E47C87"/>
    <w:rsid w:val="00E47DFD"/>
    <w:rsid w:val="00E55566"/>
    <w:rsid w:val="00E6154C"/>
    <w:rsid w:val="00E61E8A"/>
    <w:rsid w:val="00E713B3"/>
    <w:rsid w:val="00E87C76"/>
    <w:rsid w:val="00EA5FC7"/>
    <w:rsid w:val="00EB2C29"/>
    <w:rsid w:val="00EB2F11"/>
    <w:rsid w:val="00EC6004"/>
    <w:rsid w:val="00EC7DE6"/>
    <w:rsid w:val="00ED0590"/>
    <w:rsid w:val="00ED6613"/>
    <w:rsid w:val="00EE64F1"/>
    <w:rsid w:val="00EF08A9"/>
    <w:rsid w:val="00EF5A4A"/>
    <w:rsid w:val="00F11D61"/>
    <w:rsid w:val="00F11E5C"/>
    <w:rsid w:val="00F12961"/>
    <w:rsid w:val="00F2540F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6F8D"/>
    <w:rsid w:val="00F77916"/>
    <w:rsid w:val="00F94353"/>
    <w:rsid w:val="00FA4564"/>
    <w:rsid w:val="00FB5B0E"/>
    <w:rsid w:val="00FB62AC"/>
    <w:rsid w:val="00FC1B28"/>
    <w:rsid w:val="00FC530A"/>
    <w:rsid w:val="00FC5DE1"/>
    <w:rsid w:val="00FD2342"/>
    <w:rsid w:val="00FD3FC7"/>
    <w:rsid w:val="00FE378D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407A98"/>
    <w:rsid w:val="00B503C2"/>
    <w:rsid w:val="00D6657D"/>
    <w:rsid w:val="00D67B66"/>
    <w:rsid w:val="00F20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5BB32-F02C-4AB1-805E-C6994DF5B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7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Tiger Hao</cp:lastModifiedBy>
  <cp:revision>281</cp:revision>
  <dcterms:created xsi:type="dcterms:W3CDTF">2019-05-01T15:10:00Z</dcterms:created>
  <dcterms:modified xsi:type="dcterms:W3CDTF">2019-10-11T20:26:00Z</dcterms:modified>
</cp:coreProperties>
</file>